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urkina</w:t>
      </w:r>
      <w:r>
        <w:t xml:space="preserve"> </w:t>
      </w:r>
      <w:r>
        <w:t xml:space="preserve">Fas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urkina Faso received a score of 65.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urkina Faso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urkina Faso received a score of</w:t>
      </w:r>
      <w:r>
        <w:t xml:space="preserve"> </w:t>
      </w:r>
      <w:r>
        <w:rPr>
          <w:bCs/>
          <w:b/>
        </w:rPr>
        <w:t xml:space="preserve">68.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urkina Faso received a score of 81.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urkina Faso received a score of 37.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urkina Faso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urkina Faso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urkina Faso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urkina Faso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urkina Faso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urkina Faso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urkina Faso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urkina Faso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urkina Faso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urkina Faso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urkina Faso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urkina Faso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urkina Faso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Burkina%20Fas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Burkina%20Fas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Burkina%20Fas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Burkina%20Fas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Burkina%20Fas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Burkina%20Fas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Burkina%20Fas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Burkina%20Fas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Burkina%20Fas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Burkina%20Fas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Burkina%20Fas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Burkina%20Fas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Burkina%20Fas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Burkina%20Fas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Burkina%20Fas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Burkina%20Fas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Burkina%20Fas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1985,1996,2006,201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1998, 2003, 2005, 2007, 2009, 2014,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6, 1997, 1998, 1999, 2000, 2001, 2002, 2003, 2004, 2005, 2006, 2007</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6, 1998, 1999, 2003, 2006, 2010, 2014,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22:01Z</dcterms:created>
  <dcterms:modified xsi:type="dcterms:W3CDTF">2024-03-19T20:2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urkina Faso Country Report</vt:lpwstr>
  </property>
</Properties>
</file>